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31251F52" w:rsidR="00B835EB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drea Penney</w:t>
      </w:r>
    </w:p>
    <w:p w14:paraId="587F0CEE" w14:textId="433E46BF" w:rsidR="000656D6" w:rsidRDefault="00B835EB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B835EB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10 Mainland St</w:t>
      </w:r>
    </w:p>
    <w:p w14:paraId="2482253B" w14:textId="3250FD34" w:rsidR="00F8205A" w:rsidRPr="00791EC1" w:rsidRDefault="00B835EB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1A9</w:t>
      </w:r>
    </w:p>
    <w:p w14:paraId="660774D0" w14:textId="1D9E3462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8B6B0C" w:rsidRPr="008B6B0C">
        <w:t xml:space="preserve"> </w:t>
      </w:r>
      <w:r w:rsidR="008B6B0C">
        <w:t xml:space="preserve"> </w:t>
      </w:r>
      <w:r w:rsidR="008B6B0C" w:rsidRPr="008B6B0C">
        <w:rPr>
          <w:rFonts w:ascii="Times New Roman" w:hAnsi="Times New Roman"/>
          <w:b/>
          <w:sz w:val="24"/>
          <w:szCs w:val="24"/>
        </w:rPr>
        <w:t xml:space="preserve">SAP </w:t>
      </w:r>
      <w:proofErr w:type="spellStart"/>
      <w:r w:rsidR="008B6B0C" w:rsidRPr="008B6B0C">
        <w:rPr>
          <w:rFonts w:ascii="Times New Roman" w:hAnsi="Times New Roman"/>
          <w:b/>
          <w:sz w:val="24"/>
          <w:szCs w:val="24"/>
        </w:rPr>
        <w:t>iXp</w:t>
      </w:r>
      <w:proofErr w:type="spellEnd"/>
      <w:r w:rsidR="008B6B0C" w:rsidRPr="008B6B0C">
        <w:rPr>
          <w:rFonts w:ascii="Times New Roman" w:hAnsi="Times New Roman"/>
          <w:b/>
          <w:sz w:val="24"/>
          <w:szCs w:val="24"/>
        </w:rPr>
        <w:t xml:space="preserve"> Intern -</w:t>
      </w:r>
      <w:r w:rsidR="007C1D0B" w:rsidRPr="007C1D0B">
        <w:rPr>
          <w:rFonts w:ascii="Times New Roman" w:hAnsi="Times New Roman"/>
          <w:b/>
          <w:sz w:val="24"/>
          <w:szCs w:val="24"/>
        </w:rPr>
        <w:t xml:space="preserve"> Agile Developer &amp; Quality Assurance Job</w:t>
      </w:r>
      <w:r w:rsidR="007C1D0B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(</w:t>
      </w:r>
      <w:r w:rsidR="008B6B0C">
        <w:rPr>
          <w:rFonts w:ascii="Times New Roman" w:hAnsi="Times New Roman"/>
          <w:b/>
          <w:sz w:val="24"/>
          <w:szCs w:val="24"/>
        </w:rPr>
        <w:t>8</w:t>
      </w:r>
      <w:r w:rsidR="004104DE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662C01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835EB" w:rsidRPr="00B835EB">
        <w:rPr>
          <w:rFonts w:ascii="Times New Roman" w:eastAsia="Malgun Gothic" w:hAnsi="Times New Roman"/>
          <w:sz w:val="24"/>
          <w:szCs w:val="24"/>
          <w:lang w:eastAsia="ko-KR"/>
        </w:rPr>
        <w:t>Andrea Penne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28E69DC0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UI design and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1757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 8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QA and agile development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EC6D3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bookmarkStart w:id="0" w:name="_GoBack"/>
      <w:bookmarkEnd w:id="0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</w:t>
      </w:r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ich interactive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visual app desig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ckup docu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091EC404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B25A7F" w:rsidRP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09C31BF0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AP </w:t>
      </w:r>
      <w:proofErr w:type="spellStart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Xp</w:t>
      </w:r>
      <w:proofErr w:type="spellEnd"/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D30B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="00E617A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er</w:t>
      </w:r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’s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ZGtQA8N+1VLQAAAA=="/>
  </w:docVars>
  <w:rsids>
    <w:rsidRoot w:val="00600044"/>
    <w:rsid w:val="0006348B"/>
    <w:rsid w:val="000656D6"/>
    <w:rsid w:val="000E7256"/>
    <w:rsid w:val="00173EB4"/>
    <w:rsid w:val="00175710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C1D0B"/>
    <w:rsid w:val="007F43B0"/>
    <w:rsid w:val="0084508F"/>
    <w:rsid w:val="00893D16"/>
    <w:rsid w:val="008A4D3C"/>
    <w:rsid w:val="008B6B0C"/>
    <w:rsid w:val="009272D1"/>
    <w:rsid w:val="00931C3F"/>
    <w:rsid w:val="009A75E4"/>
    <w:rsid w:val="009B69F9"/>
    <w:rsid w:val="00A86020"/>
    <w:rsid w:val="00AC0926"/>
    <w:rsid w:val="00AD183E"/>
    <w:rsid w:val="00AF1079"/>
    <w:rsid w:val="00B25A7F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F20CB"/>
    <w:rsid w:val="00E40F11"/>
    <w:rsid w:val="00E617A7"/>
    <w:rsid w:val="00E83B61"/>
    <w:rsid w:val="00E8484E"/>
    <w:rsid w:val="00EA6B80"/>
    <w:rsid w:val="00EC6D32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0</cp:revision>
  <cp:lastPrinted>2020-01-16T00:18:00Z</cp:lastPrinted>
  <dcterms:created xsi:type="dcterms:W3CDTF">2020-02-11T04:00:00Z</dcterms:created>
  <dcterms:modified xsi:type="dcterms:W3CDTF">2020-02-18T21:54:00Z</dcterms:modified>
</cp:coreProperties>
</file>